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4A9E" w:rsidRDefault="002A4A9E" w:rsidP="002A4A9E">
      <w:pPr>
        <w:spacing w:line="254" w:lineRule="auto"/>
        <w:jc w:val="center"/>
        <w:rPr>
          <w:b/>
        </w:rPr>
      </w:pPr>
    </w:p>
    <w:p w:rsidR="002A4A9E" w:rsidRDefault="002A4A9E" w:rsidP="002A4A9E">
      <w:pPr>
        <w:spacing w:line="254" w:lineRule="auto"/>
        <w:jc w:val="center"/>
        <w:rPr>
          <w:b/>
        </w:rPr>
      </w:pPr>
      <w:r>
        <w:rPr>
          <w:b/>
        </w:rPr>
        <w:t xml:space="preserve">Harmonogram </w:t>
      </w:r>
      <w:r w:rsidRPr="009703B7">
        <w:rPr>
          <w:b/>
        </w:rPr>
        <w:t xml:space="preserve">zajęć warsztatowych Tworzenie </w:t>
      </w:r>
      <w:r>
        <w:rPr>
          <w:b/>
        </w:rPr>
        <w:t>biznesplanu</w:t>
      </w:r>
    </w:p>
    <w:p w:rsidR="002A4A9E" w:rsidRPr="0086591C" w:rsidRDefault="002A4A9E" w:rsidP="002A4A9E">
      <w:pPr>
        <w:pStyle w:val="Tekstpodstawowy"/>
        <w:rPr>
          <w:b/>
          <w:color w:val="FF0000"/>
          <w:sz w:val="22"/>
          <w:szCs w:val="22"/>
        </w:rPr>
      </w:pPr>
      <w:r>
        <w:br/>
      </w:r>
      <w:r>
        <w:rPr>
          <w:b/>
          <w:sz w:val="22"/>
          <w:szCs w:val="22"/>
        </w:rPr>
        <w:t xml:space="preserve">Miejsce: </w:t>
      </w:r>
      <w:proofErr w:type="spellStart"/>
      <w:r>
        <w:rPr>
          <w:b/>
          <w:sz w:val="22"/>
          <w:szCs w:val="22"/>
        </w:rPr>
        <w:t>WZiMK</w:t>
      </w:r>
      <w:proofErr w:type="spellEnd"/>
      <w:r>
        <w:rPr>
          <w:b/>
          <w:sz w:val="22"/>
          <w:szCs w:val="22"/>
        </w:rPr>
        <w:t xml:space="preserve"> Budynek C </w:t>
      </w:r>
    </w:p>
    <w:p w:rsidR="002A4A9E" w:rsidRDefault="002A4A9E" w:rsidP="002A4A9E">
      <w:pPr>
        <w:pStyle w:val="Tekstpodstawowy"/>
        <w:rPr>
          <w:b/>
          <w:sz w:val="22"/>
          <w:szCs w:val="22"/>
        </w:rPr>
      </w:pPr>
    </w:p>
    <w:p w:rsidR="002A4A9E" w:rsidRDefault="002A4A9E" w:rsidP="002A4A9E">
      <w:pPr>
        <w:pStyle w:val="Tekstpodstawowy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Grupa: </w:t>
      </w:r>
      <w:r w:rsidR="009F549A">
        <w:rPr>
          <w:b/>
          <w:sz w:val="22"/>
          <w:szCs w:val="22"/>
        </w:rPr>
        <w:t>czwarta</w:t>
      </w:r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GiK</w:t>
      </w:r>
      <w:proofErr w:type="spellEnd"/>
      <w:r>
        <w:rPr>
          <w:b/>
          <w:sz w:val="22"/>
          <w:szCs w:val="22"/>
        </w:rPr>
        <w:t xml:space="preserve"> </w:t>
      </w:r>
    </w:p>
    <w:p w:rsidR="002A4A9E" w:rsidRDefault="002A4A9E" w:rsidP="002A4A9E">
      <w:pPr>
        <w:pStyle w:val="Tekstpodstawowy"/>
        <w:rPr>
          <w:sz w:val="22"/>
          <w:szCs w:val="22"/>
        </w:rPr>
      </w:pPr>
    </w:p>
    <w:tbl>
      <w:tblPr>
        <w:tblW w:w="10178" w:type="dxa"/>
        <w:jc w:val="center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26"/>
        <w:gridCol w:w="2538"/>
        <w:gridCol w:w="1090"/>
        <w:gridCol w:w="1006"/>
        <w:gridCol w:w="3294"/>
        <w:gridCol w:w="724"/>
      </w:tblGrid>
      <w:tr w:rsidR="002A4A9E" w:rsidTr="00541282">
        <w:trPr>
          <w:trHeight w:val="11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>
              <w:rPr>
                <w:sz w:val="24"/>
                <w:szCs w:val="24"/>
              </w:rPr>
              <w:br/>
              <w:t>realizacji</w:t>
            </w:r>
            <w:r>
              <w:rPr>
                <w:sz w:val="24"/>
                <w:szCs w:val="24"/>
              </w:rPr>
              <w:br/>
              <w:t>zajęć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zedmiot/Temat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dziny</w:t>
            </w:r>
            <w:r>
              <w:rPr>
                <w:sz w:val="24"/>
                <w:szCs w:val="24"/>
              </w:rPr>
              <w:br/>
              <w:t xml:space="preserve">realizacji 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czba</w:t>
            </w:r>
            <w:r>
              <w:rPr>
                <w:sz w:val="24"/>
                <w:szCs w:val="24"/>
              </w:rPr>
              <w:br/>
              <w:t xml:space="preserve">godzin 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wadzący </w:t>
            </w:r>
          </w:p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imię i nazwisko)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a</w:t>
            </w:r>
          </w:p>
        </w:tc>
      </w:tr>
      <w:tr w:rsidR="009F549A" w:rsidTr="00A75687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F549A" w:rsidRPr="00C15A79" w:rsidRDefault="009F549A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18.03.2019 (</w:t>
            </w:r>
            <w:proofErr w:type="gramStart"/>
            <w:r w:rsidRPr="00517E43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517E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9F549A" w:rsidRDefault="009F549A" w:rsidP="00541282">
            <w:pPr>
              <w:pStyle w:val="Tytu"/>
              <w:rPr>
                <w:b w:val="0"/>
                <w:sz w:val="24"/>
                <w:szCs w:val="24"/>
              </w:rPr>
            </w:pPr>
            <w:r w:rsidRPr="009703B7">
              <w:rPr>
                <w:b w:val="0"/>
                <w:sz w:val="24"/>
                <w:szCs w:val="24"/>
              </w:rPr>
              <w:t>Zasady tworzenia, struktura i treść biznesplanu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549A" w:rsidRDefault="009F549A" w:rsidP="009F549A">
            <w:pPr>
              <w:jc w:val="center"/>
            </w:pPr>
            <w:r w:rsidRPr="000D2503">
              <w:t>13:10-15:2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549A" w:rsidRDefault="009F549A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549A" w:rsidRDefault="009F549A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Małgorzata Sztorc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549A" w:rsidRDefault="009F549A" w:rsidP="004C353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C</w:t>
            </w:r>
          </w:p>
        </w:tc>
      </w:tr>
      <w:tr w:rsidR="00D15A70" w:rsidTr="00A75687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15A70" w:rsidRPr="00C15A79" w:rsidRDefault="00D15A70" w:rsidP="00D2794A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19.03.2019 (</w:t>
            </w:r>
            <w:proofErr w:type="gramStart"/>
            <w:r w:rsidRPr="00517E43">
              <w:rPr>
                <w:b w:val="0"/>
                <w:sz w:val="24"/>
                <w:szCs w:val="24"/>
              </w:rPr>
              <w:t>wtorek</w:t>
            </w:r>
            <w:proofErr w:type="gramEnd"/>
            <w:r w:rsidRPr="00517E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15A70" w:rsidRPr="007E08F8" w:rsidRDefault="00D15A70" w:rsidP="00470721">
            <w:pPr>
              <w:jc w:val="center"/>
            </w:pPr>
            <w:r w:rsidRPr="007E08F8">
              <w:t xml:space="preserve">Analiza strategiczna 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5A70" w:rsidRDefault="00D15A70" w:rsidP="00470721">
            <w:pPr>
              <w:jc w:val="center"/>
            </w:pPr>
            <w:r w:rsidRPr="000D2503">
              <w:t>13:10-15:2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A70" w:rsidRDefault="00D15A70" w:rsidP="00470721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A70" w:rsidRDefault="00D15A70" w:rsidP="00470721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Małgorzata Sztorc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5A70" w:rsidRDefault="00411BC1" w:rsidP="004C353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04</w:t>
            </w:r>
            <w:r w:rsidR="00D15A70">
              <w:rPr>
                <w:b w:val="0"/>
                <w:sz w:val="24"/>
                <w:szCs w:val="24"/>
              </w:rPr>
              <w:t>C</w:t>
            </w:r>
          </w:p>
        </w:tc>
      </w:tr>
      <w:tr w:rsidR="003869E9" w:rsidTr="00A75687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869E9" w:rsidRPr="00517E43" w:rsidRDefault="003869E9" w:rsidP="00D2794A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25.03.2019 (</w:t>
            </w:r>
            <w:proofErr w:type="gramStart"/>
            <w:r w:rsidRPr="00517E43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517E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869E9" w:rsidRPr="00EB7CB1" w:rsidRDefault="003869E9" w:rsidP="001B1DCC">
            <w:pPr>
              <w:jc w:val="center"/>
            </w:pPr>
            <w:r>
              <w:t>Plan techniczny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9E9" w:rsidRDefault="003869E9" w:rsidP="001B1DCC">
            <w:pPr>
              <w:jc w:val="center"/>
            </w:pPr>
            <w:r w:rsidRPr="000D2503">
              <w:t>13:10-15:2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3869E9" w:rsidP="001B1DCC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3869E9" w:rsidP="001B1DCC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Małgorzata Sztorc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411BC1" w:rsidP="001B1DCC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</w:t>
            </w:r>
            <w:r w:rsidR="003869E9">
              <w:rPr>
                <w:b w:val="0"/>
                <w:sz w:val="24"/>
                <w:szCs w:val="24"/>
              </w:rPr>
              <w:t>C</w:t>
            </w:r>
          </w:p>
        </w:tc>
      </w:tr>
      <w:tr w:rsidR="003869E9" w:rsidTr="00A75687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869E9" w:rsidRPr="00C15A79" w:rsidRDefault="003869E9" w:rsidP="00D2794A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26.03.2019 (</w:t>
            </w:r>
            <w:proofErr w:type="gramStart"/>
            <w:r w:rsidRPr="00517E43">
              <w:rPr>
                <w:b w:val="0"/>
                <w:sz w:val="24"/>
                <w:szCs w:val="24"/>
              </w:rPr>
              <w:t>wtorek</w:t>
            </w:r>
            <w:proofErr w:type="gramEnd"/>
            <w:r w:rsidRPr="00517E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869E9" w:rsidRPr="007E08F8" w:rsidRDefault="003869E9" w:rsidP="00541282">
            <w:pPr>
              <w:jc w:val="center"/>
            </w:pPr>
            <w:r w:rsidRPr="007E08F8">
              <w:t>Planowanie działalności marketingowej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9E9" w:rsidRDefault="003869E9" w:rsidP="009F549A">
            <w:pPr>
              <w:jc w:val="center"/>
            </w:pPr>
            <w:r w:rsidRPr="000D2503">
              <w:t>13:10-15:2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3869E9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3869E9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proofErr w:type="gramStart"/>
            <w:r>
              <w:rPr>
                <w:b w:val="0"/>
                <w:sz w:val="24"/>
                <w:szCs w:val="24"/>
              </w:rPr>
              <w:t>mgr</w:t>
            </w:r>
            <w:proofErr w:type="gramEnd"/>
            <w:r>
              <w:rPr>
                <w:b w:val="0"/>
                <w:sz w:val="24"/>
                <w:szCs w:val="24"/>
              </w:rPr>
              <w:t xml:space="preserve"> Katarzyna Kiliańska 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411BC1" w:rsidP="00AF79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04</w:t>
            </w:r>
            <w:r w:rsidR="003869E9">
              <w:rPr>
                <w:b w:val="0"/>
                <w:sz w:val="24"/>
                <w:szCs w:val="24"/>
              </w:rPr>
              <w:t>C</w:t>
            </w:r>
          </w:p>
        </w:tc>
      </w:tr>
      <w:tr w:rsidR="003869E9" w:rsidTr="00A75687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869E9" w:rsidRPr="00C15A79" w:rsidRDefault="003869E9" w:rsidP="00D2794A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01.04.2019 (poniedziałek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869E9" w:rsidRPr="00EB7CB1" w:rsidRDefault="003869E9" w:rsidP="00644DD4">
            <w:pPr>
              <w:jc w:val="center"/>
            </w:pPr>
            <w:r>
              <w:t>Plan operacyjny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9E9" w:rsidRDefault="003869E9" w:rsidP="00644DD4">
            <w:pPr>
              <w:jc w:val="center"/>
            </w:pPr>
            <w:r w:rsidRPr="000D2503">
              <w:t>13:10-15:2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3869E9" w:rsidP="00644DD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3869E9" w:rsidP="00644DD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Małgorzata Sztorc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411BC1" w:rsidP="00644DD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</w:t>
            </w:r>
            <w:r w:rsidR="003869E9">
              <w:rPr>
                <w:b w:val="0"/>
                <w:sz w:val="24"/>
                <w:szCs w:val="24"/>
              </w:rPr>
              <w:t>C</w:t>
            </w:r>
          </w:p>
        </w:tc>
      </w:tr>
      <w:tr w:rsidR="003869E9" w:rsidTr="00A75687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869E9" w:rsidRPr="00C15A79" w:rsidRDefault="003869E9" w:rsidP="00D2794A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02.04.2019 (</w:t>
            </w:r>
            <w:proofErr w:type="gramStart"/>
            <w:r w:rsidRPr="00517E43">
              <w:rPr>
                <w:b w:val="0"/>
                <w:sz w:val="24"/>
                <w:szCs w:val="24"/>
              </w:rPr>
              <w:t>wtorek</w:t>
            </w:r>
            <w:proofErr w:type="gramEnd"/>
            <w:r w:rsidRPr="00517E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869E9" w:rsidRDefault="003869E9" w:rsidP="00E257AA">
            <w:pPr>
              <w:jc w:val="center"/>
            </w:pPr>
            <w:r>
              <w:t>Plan wdrożeń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9E9" w:rsidRDefault="003869E9" w:rsidP="00E257AA">
            <w:pPr>
              <w:jc w:val="center"/>
            </w:pPr>
            <w:r w:rsidRPr="000D2503">
              <w:t>13:10-15:2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3869E9" w:rsidP="00E257AA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3869E9" w:rsidP="00E257AA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ałgorzata Sztorc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Pr="00612974" w:rsidRDefault="00411BC1" w:rsidP="00E257AA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  <w:r w:rsidR="003869E9" w:rsidRPr="00612974">
              <w:rPr>
                <w:b w:val="0"/>
                <w:sz w:val="24"/>
                <w:szCs w:val="24"/>
              </w:rPr>
              <w:t>.</w:t>
            </w:r>
            <w:r>
              <w:rPr>
                <w:b w:val="0"/>
                <w:sz w:val="24"/>
                <w:szCs w:val="24"/>
              </w:rPr>
              <w:t>30</w:t>
            </w:r>
            <w:r w:rsidR="003869E9" w:rsidRPr="00612974">
              <w:rPr>
                <w:b w:val="0"/>
                <w:sz w:val="24"/>
                <w:szCs w:val="24"/>
              </w:rPr>
              <w:t>C</w:t>
            </w:r>
          </w:p>
        </w:tc>
      </w:tr>
      <w:tr w:rsidR="003869E9" w:rsidTr="00541282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Pr="00CD45D8" w:rsidRDefault="003869E9" w:rsidP="00D2794A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08.04.2019 (</w:t>
            </w:r>
            <w:proofErr w:type="gramStart"/>
            <w:r w:rsidRPr="00517E43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517E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3869E9" w:rsidP="00541282">
            <w:pPr>
              <w:jc w:val="center"/>
            </w:pPr>
            <w:r>
              <w:t xml:space="preserve">Plan finansowy </w:t>
            </w:r>
          </w:p>
          <w:p w:rsidR="003869E9" w:rsidRDefault="003869E9" w:rsidP="00541282">
            <w:pPr>
              <w:jc w:val="center"/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9E9" w:rsidRDefault="003869E9" w:rsidP="009F549A">
            <w:pPr>
              <w:jc w:val="center"/>
            </w:pPr>
            <w:r w:rsidRPr="000D2503">
              <w:t>13:10-15:2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3869E9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3869E9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proofErr w:type="gramStart"/>
            <w:r>
              <w:rPr>
                <w:b w:val="0"/>
                <w:sz w:val="24"/>
                <w:szCs w:val="24"/>
              </w:rPr>
              <w:t>dr</w:t>
            </w:r>
            <w:proofErr w:type="gramEnd"/>
            <w:r>
              <w:rPr>
                <w:b w:val="0"/>
                <w:sz w:val="24"/>
                <w:szCs w:val="24"/>
              </w:rPr>
              <w:t xml:space="preserve"> Daria Moskwa-</w:t>
            </w:r>
            <w:proofErr w:type="spellStart"/>
            <w:r>
              <w:rPr>
                <w:b w:val="0"/>
                <w:sz w:val="24"/>
                <w:szCs w:val="24"/>
              </w:rPr>
              <w:t>Bęczkowska</w:t>
            </w:r>
            <w:proofErr w:type="spellEnd"/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411BC1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</w:t>
            </w:r>
            <w:r w:rsidR="003869E9" w:rsidRPr="00612974">
              <w:rPr>
                <w:b w:val="0"/>
                <w:sz w:val="24"/>
                <w:szCs w:val="24"/>
              </w:rPr>
              <w:t>C</w:t>
            </w:r>
          </w:p>
        </w:tc>
      </w:tr>
      <w:tr w:rsidR="003869E9" w:rsidTr="00541282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Pr="00C15A79" w:rsidRDefault="003869E9" w:rsidP="00D2794A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09.04.2019 (</w:t>
            </w:r>
            <w:proofErr w:type="gramStart"/>
            <w:r w:rsidRPr="00517E43">
              <w:rPr>
                <w:b w:val="0"/>
                <w:sz w:val="24"/>
                <w:szCs w:val="24"/>
              </w:rPr>
              <w:t>wtorek</w:t>
            </w:r>
            <w:proofErr w:type="gramEnd"/>
            <w:r w:rsidRPr="00517E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3869E9" w:rsidP="004D30CF">
            <w:pPr>
              <w:jc w:val="center"/>
            </w:pPr>
            <w:r>
              <w:t>Analiza finansowa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9E9" w:rsidRDefault="003869E9" w:rsidP="004D30CF">
            <w:pPr>
              <w:jc w:val="center"/>
            </w:pPr>
            <w:r w:rsidRPr="000D2503">
              <w:t>13:10-15:2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3869E9" w:rsidP="004D30CF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3869E9" w:rsidP="004D30CF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proofErr w:type="gramStart"/>
            <w:r>
              <w:rPr>
                <w:b w:val="0"/>
                <w:sz w:val="24"/>
                <w:szCs w:val="24"/>
              </w:rPr>
              <w:t>dr</w:t>
            </w:r>
            <w:proofErr w:type="gramEnd"/>
            <w:r>
              <w:rPr>
                <w:b w:val="0"/>
                <w:sz w:val="24"/>
                <w:szCs w:val="24"/>
              </w:rPr>
              <w:t xml:space="preserve"> Daria Moskwa-</w:t>
            </w:r>
            <w:proofErr w:type="spellStart"/>
            <w:r>
              <w:rPr>
                <w:b w:val="0"/>
                <w:sz w:val="24"/>
                <w:szCs w:val="24"/>
              </w:rPr>
              <w:t>Bęczkowska</w:t>
            </w:r>
            <w:proofErr w:type="spellEnd"/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9E9" w:rsidRDefault="00411BC1" w:rsidP="00411BC1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04</w:t>
            </w:r>
            <w:bookmarkStart w:id="0" w:name="_GoBack"/>
            <w:bookmarkEnd w:id="0"/>
            <w:r w:rsidR="003869E9" w:rsidRPr="00612974">
              <w:rPr>
                <w:b w:val="0"/>
                <w:sz w:val="24"/>
                <w:szCs w:val="24"/>
              </w:rPr>
              <w:t>C</w:t>
            </w:r>
          </w:p>
        </w:tc>
      </w:tr>
    </w:tbl>
    <w:p w:rsidR="002A4A9E" w:rsidRDefault="002A4A9E" w:rsidP="002A4A9E">
      <w:pPr>
        <w:tabs>
          <w:tab w:val="left" w:pos="180"/>
        </w:tabs>
        <w:ind w:left="6192" w:firstLine="180"/>
        <w:rPr>
          <w:i/>
        </w:rPr>
      </w:pPr>
    </w:p>
    <w:p w:rsidR="002A4A9E" w:rsidRDefault="002A4A9E" w:rsidP="002A4A9E">
      <w:pPr>
        <w:tabs>
          <w:tab w:val="left" w:pos="180"/>
        </w:tabs>
        <w:ind w:left="6192" w:firstLine="180"/>
        <w:rPr>
          <w:i/>
        </w:rPr>
      </w:pPr>
    </w:p>
    <w:p w:rsidR="002A4A9E" w:rsidRDefault="002A4A9E" w:rsidP="002A4A9E"/>
    <w:p w:rsidR="002A4A9E" w:rsidRDefault="002A4A9E" w:rsidP="002A4A9E"/>
    <w:p w:rsidR="002A4A9E" w:rsidRDefault="002A4A9E" w:rsidP="002A4A9E"/>
    <w:p w:rsidR="007B0B34" w:rsidRDefault="00411BC1"/>
    <w:sectPr w:rsidR="007B0B34" w:rsidSect="008C18A8">
      <w:headerReference w:type="default" r:id="rId7"/>
      <w:pgSz w:w="11906" w:h="16838"/>
      <w:pgMar w:top="1418" w:right="1418" w:bottom="1418" w:left="1418" w:header="568" w:footer="16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277DF" w:rsidRDefault="00D15A70">
      <w:r>
        <w:separator/>
      </w:r>
    </w:p>
  </w:endnote>
  <w:endnote w:type="continuationSeparator" w:id="0">
    <w:p w:rsidR="005277DF" w:rsidRDefault="00D15A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5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277DF" w:rsidRDefault="00D15A70">
      <w:r>
        <w:separator/>
      </w:r>
    </w:p>
  </w:footnote>
  <w:footnote w:type="continuationSeparator" w:id="0">
    <w:p w:rsidR="005277DF" w:rsidRDefault="00D15A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1265" w:rsidRPr="00B01265" w:rsidRDefault="00225F98" w:rsidP="00B01265">
    <w:pPr>
      <w:pStyle w:val="Nagwek"/>
      <w:jc w:val="center"/>
      <w:rPr>
        <w:rFonts w:ascii="Arial Narrow" w:hAnsi="Arial Narrow"/>
      </w:rPr>
    </w:pPr>
    <w:r>
      <w:rPr>
        <w:rFonts w:ascii="Arial Narrow" w:hAnsi="Arial Narrow"/>
        <w:noProof/>
        <w:lang w:eastAsia="pl-PL"/>
      </w:rPr>
      <w:drawing>
        <wp:inline distT="0" distB="0" distL="0" distR="0" wp14:anchorId="320C8720" wp14:editId="25A89365">
          <wp:extent cx="5587026" cy="512831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_Wiedza_Edukacja_Rozwoj_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703" cy="537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891" w:rsidRDefault="00411BC1" w:rsidP="00377730">
    <w:pPr>
      <w:jc w:val="center"/>
      <w:rPr>
        <w:rFonts w:ascii="Arial" w:hAnsi="Arial" w:cs="Arial"/>
        <w:sz w:val="16"/>
        <w:szCs w:val="16"/>
      </w:rPr>
    </w:pPr>
  </w:p>
  <w:p w:rsidR="005B5F7B" w:rsidRPr="000A5BDF" w:rsidRDefault="00225F98" w:rsidP="00377730">
    <w:pPr>
      <w:jc w:val="center"/>
      <w:rPr>
        <w:rFonts w:ascii="Arial" w:hAnsi="Arial" w:cs="Arial"/>
        <w:sz w:val="16"/>
        <w:szCs w:val="16"/>
      </w:rPr>
    </w:pPr>
    <w:r w:rsidRPr="000551E0">
      <w:rPr>
        <w:rFonts w:ascii="Arial" w:hAnsi="Arial" w:cs="Arial"/>
        <w:sz w:val="16"/>
        <w:szCs w:val="16"/>
      </w:rPr>
      <w:t>Projekt</w:t>
    </w:r>
    <w:r w:rsidRPr="000A5BDF">
      <w:rPr>
        <w:rFonts w:ascii="Arial" w:hAnsi="Arial" w:cs="Arial"/>
        <w:b/>
        <w:sz w:val="16"/>
        <w:szCs w:val="16"/>
      </w:rPr>
      <w:t xml:space="preserve"> „Politechnika Świętokrzyska nowoczesną uczelnią w europejskiej przestrzeni gospodarczej”</w:t>
    </w:r>
    <w:r w:rsidRPr="000A5BDF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br/>
    </w:r>
    <w:r>
      <w:rPr>
        <w:rFonts w:ascii="Arial" w:hAnsi="Arial" w:cs="Arial"/>
        <w:b/>
        <w:sz w:val="16"/>
        <w:szCs w:val="16"/>
      </w:rPr>
      <w:t xml:space="preserve">nr </w:t>
    </w:r>
    <w:r w:rsidRPr="000551E0">
      <w:rPr>
        <w:rFonts w:ascii="Arial" w:hAnsi="Arial" w:cs="Arial"/>
        <w:b/>
        <w:sz w:val="16"/>
        <w:szCs w:val="16"/>
      </w:rPr>
      <w:t>POWR.03.05.00-00-Z202/1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sDAwMzQwNzU2sjRV0lEKTi0uzszPAykwrQUAdHS3HiwAAAA="/>
  </w:docVars>
  <w:rsids>
    <w:rsidRoot w:val="002A4A9E"/>
    <w:rsid w:val="00024673"/>
    <w:rsid w:val="001049A2"/>
    <w:rsid w:val="001154FA"/>
    <w:rsid w:val="001918B6"/>
    <w:rsid w:val="001D1C5D"/>
    <w:rsid w:val="00225F98"/>
    <w:rsid w:val="00296BE1"/>
    <w:rsid w:val="002A4A9E"/>
    <w:rsid w:val="00332E64"/>
    <w:rsid w:val="00361B91"/>
    <w:rsid w:val="003869E9"/>
    <w:rsid w:val="00403870"/>
    <w:rsid w:val="00411BC1"/>
    <w:rsid w:val="004A2BE9"/>
    <w:rsid w:val="004C0E7E"/>
    <w:rsid w:val="004C3532"/>
    <w:rsid w:val="004F71B8"/>
    <w:rsid w:val="00517E43"/>
    <w:rsid w:val="005277DF"/>
    <w:rsid w:val="00565A1E"/>
    <w:rsid w:val="005A2A72"/>
    <w:rsid w:val="00640143"/>
    <w:rsid w:val="008B214C"/>
    <w:rsid w:val="00990D69"/>
    <w:rsid w:val="009F549A"/>
    <w:rsid w:val="00A2701B"/>
    <w:rsid w:val="00A75687"/>
    <w:rsid w:val="00B32C92"/>
    <w:rsid w:val="00BB1BBE"/>
    <w:rsid w:val="00CC68F3"/>
    <w:rsid w:val="00CF38FA"/>
    <w:rsid w:val="00D15A70"/>
    <w:rsid w:val="00D719B3"/>
    <w:rsid w:val="00D8090E"/>
    <w:rsid w:val="00DB0541"/>
    <w:rsid w:val="00E1474E"/>
    <w:rsid w:val="00E832B3"/>
    <w:rsid w:val="00F50F6F"/>
    <w:rsid w:val="00F61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A4A9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A4A9E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A4A9E"/>
  </w:style>
  <w:style w:type="paragraph" w:styleId="Tytu">
    <w:name w:val="Title"/>
    <w:basedOn w:val="Normalny"/>
    <w:link w:val="TytuZnak"/>
    <w:qFormat/>
    <w:rsid w:val="002A4A9E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2A4A9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2A4A9E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2A4A9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4A9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4A9E"/>
    <w:rPr>
      <w:rFonts w:ascii="Tahoma" w:eastAsia="Times New Roman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A4A9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A4A9E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A4A9E"/>
  </w:style>
  <w:style w:type="paragraph" w:styleId="Tytu">
    <w:name w:val="Title"/>
    <w:basedOn w:val="Normalny"/>
    <w:link w:val="TytuZnak"/>
    <w:qFormat/>
    <w:rsid w:val="002A4A9E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2A4A9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2A4A9E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2A4A9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4A9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4A9E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3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Małgosia</cp:lastModifiedBy>
  <cp:revision>7</cp:revision>
  <dcterms:created xsi:type="dcterms:W3CDTF">2019-01-17T08:51:00Z</dcterms:created>
  <dcterms:modified xsi:type="dcterms:W3CDTF">2019-02-21T07:36:00Z</dcterms:modified>
</cp:coreProperties>
</file>